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abian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Chemistr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Farah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 doi:10.1021/bi00414a027</w:t>
      </w:r>
    </w:p>
    <w:p>
      <w:pPr>
        <w:pStyle w:val="BodyText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e4db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bian Journal Of Chemistry Template</dc:title>
  <dc:creator>Farah</dc:creator>
  <dcterms:created xsi:type="dcterms:W3CDTF">2018-10-21T21:07:44Z</dcterms:created>
  <dcterms:modified xsi:type="dcterms:W3CDTF">2018-10-21T21:07:44Z</dcterms:modified>
</cp:coreProperties>
</file>